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ountant</w:t>
      </w:r>
      <w:r>
        <w:t xml:space="preserve"> </w:t>
      </w:r>
      <w:r>
        <w:t xml:space="preserve">Cover</w:t>
      </w:r>
      <w:r>
        <w:t xml:space="preserve"> </w:t>
      </w:r>
      <w:r>
        <w:t xml:space="preserve">Letter</w:t>
      </w:r>
      <w:r>
        <w:t xml:space="preserve"> </w:t>
      </w:r>
      <w:r>
        <w:t xml:space="preserve">-</w:t>
      </w:r>
      <w:r>
        <w:t xml:space="preserve"> </w:t>
      </w:r>
      <w:r>
        <w:t xml:space="preserve">Sri</w:t>
      </w:r>
      <w:r>
        <w:t xml:space="preserve"> </w:t>
      </w:r>
      <w:r>
        <w:t xml:space="preserve">Lanka</w:t>
      </w:r>
      <w:r>
        <w:t xml:space="preserve"> </w:t>
      </w:r>
      <w:r>
        <w:t xml:space="preserve">Colombo</w:t>
      </w:r>
    </w:p>
    <w:bookmarkStart w:id="20" w:name="cover-letter-for-accountant-position"/>
    <w:p>
      <w:pPr>
        <w:pStyle w:val="Heading2"/>
      </w:pPr>
      <w:r>
        <w:t xml:space="preserve">Cover Letter for Accountant Position</w:t>
      </w:r>
    </w:p>
    <w:p>
      <w:pPr>
        <w:pStyle w:val="FirstParagraph"/>
      </w:pPr>
      <w:r>
        <w:rPr>
          <w:bCs/>
          <w:b/>
        </w:rPr>
        <w:t xml:space="preserve">Dear [Hiring Manager's Name],</w:t>
      </w:r>
    </w:p>
    <w:p>
      <w:pPr>
        <w:pStyle w:val="BodyText"/>
      </w:pPr>
      <w:r>
        <w:t xml:space="preserve">I am writing to express my strong interest in the Accountant position at your esteemed organization in Sri Lanka Colombo. With a solid academic background in accounting, hands-on experience in financial management, and a deep understanding of the unique economic landscape of Sri Lanka Colombo, I am confident that my skills and dedication align perfectly with your requirements. As an aspiring professional committed to excellence in accounting practices, I am eager to contribute to your organization's financial success while growing within the vibrant business environment of Colombo.</w:t>
      </w:r>
    </w:p>
    <w:p>
      <w:pPr>
        <w:pStyle w:val="BodyText"/>
      </w:pPr>
      <w:r>
        <w:t xml:space="preserve">Having completed my Bachelor’s degree in Accounting from the University of Colombo and certified as a Chartered Accountant (CA) through the Institute of Chartered Accountants of Sri Lanka (ICAS), I have developed a comprehensive understanding of financial reporting, tax compliance, and business analysis. My career has been dedicated to ensuring accuracy in financial processes, optimizing cost management, and supporting strategic decision-making for organizations across various sectors. The opportunity to work as an Accountant in Sri Lanka Colombo is particularly meaningful to me because of the city's role as a commercial hub and its dynamic financial ecosystem.</w:t>
      </w:r>
    </w:p>
    <w:p>
      <w:pPr>
        <w:pStyle w:val="BodyText"/>
      </w:pPr>
      <w:r>
        <w:t xml:space="preserve">Over the past five years, I have worked with reputable firms in Colombo, specializing in areas such as bookkeeping, audit support, and payroll management. One of my key achievements was implementing a streamlined accounting system for a mid-sized manufacturing company in the city, which reduced processing time by 30% and improved financial transparency. This experience not only honed my technical skills but also reinforced the importance of adapting to local regulatory frameworks. For instance, understanding the Sri Lankan tax code, compliance with statutory requirements under the Department of Inland Revenue, and navigating currency fluctuations in a developing economy have been critical aspects of my work.</w:t>
      </w:r>
    </w:p>
    <w:p>
      <w:pPr>
        <w:pStyle w:val="BodyText"/>
      </w:pPr>
      <w:r>
        <w:t xml:space="preserve">Sri Lanka Colombo presents a unique blend of challenges and opportunities for professionals in accounting. The city’s status as a financial center necessitates accountants who are not only technically proficient but also culturally aware and adaptable. My ability to communicate effectively with stakeholders, including local businesses, government agencies, and international partners, has been instrumental in fostering trust and delivering results. I have consistently demonstrated the ability to balance meticulous attention to detail with a proactive approach to problem-solving, ensuring that financial operations run efficiently even in complex scenarios.</w:t>
      </w:r>
    </w:p>
    <w:p>
      <w:pPr>
        <w:pStyle w:val="BodyText"/>
      </w:pPr>
      <w:r>
        <w:t xml:space="preserve">What draws me most to this opportunity is the chance to contribute to an organization that values integrity, innovation, and growth. Colombo’s business environment is evolving rapidly, with increasing demand for accountants who can navigate digital transformation and sustainability practices. I am particularly passionate about leveraging technology to enhance financial processes, such as using cloud-based accounting software or data analytics tools to provide actionable insights. My proficiency in Microsoft Excel, QuickBooks, and SAP has allowed me to support organizations in making informed decisions while maintaining compliance with local laws.</w:t>
      </w:r>
    </w:p>
    <w:p>
      <w:pPr>
        <w:pStyle w:val="BodyText"/>
      </w:pPr>
      <w:r>
        <w:t xml:space="preserve">Furthermore, I have a strong commitment to professional development. I regularly attend workshops and seminars organized by ICAS and other financial institutions to stay updated on the latest trends in accounting. For example, recent sessions on ESG (Environmental, Social, Governance) reporting and the impact of global economic shifts on Sri Lankan businesses have deepened my understanding of how accountants can drive long-term value. This proactive approach ensures that I am well-equipped to meet the demands of a fast-paced role in Colombo’s competitive market.</w:t>
      </w:r>
    </w:p>
    <w:p>
      <w:pPr>
        <w:pStyle w:val="BodyText"/>
      </w:pPr>
      <w:r>
        <w:t xml:space="preserve">My experience in Sri Lanka Colombo has also taught me the importance of building strong relationships with clients and colleagues. Whether it was advising a startup on financial planning or assisting a multinational corporation with tax restructuring, I have always prioritized clear communication and transparency. This collaborative mindset is essential for fostering trust and ensuring that financial strategies align with organizational goals. I believe that an Accountant’s role extends beyond numbers—it is about empowering businesses to achieve their vision through sound financial stewardship.</w:t>
      </w:r>
    </w:p>
    <w:p>
      <w:pPr>
        <w:pStyle w:val="BodyText"/>
      </w:pPr>
      <w:r>
        <w:t xml:space="preserve">Choosing to apply for this position reflects my genuine enthusiasm for contributing to your organization’s success. I am particularly drawn to [Company Name] because of its reputation for [mention specific value, e.g., "innovation in financial services" or "commitment to ethical practices"]. I am confident that my expertise in accounting, combined with my adaptability and passion for the Sri Lankan business environment, will enable me to make a meaningful impact. I am eager to bring my skills in financial analysis, regulatory compliance, and strategic planning to your team.</w:t>
      </w:r>
    </w:p>
    <w:p>
      <w:pPr>
        <w:pStyle w:val="BodyText"/>
      </w:pPr>
      <w:r>
        <w:t xml:space="preserve">Thank you for considering my application. I would welcome the opportunity to discuss how my background and aspirations align with the needs of your organization. Please feel free to contact me at [your phone number] or [your email address] at your earliest convenience. I look forward to the possibility of contributing to the continued success of your company in Sri Lanka Colombo.</w:t>
      </w:r>
    </w:p>
    <w:p>
      <w:pPr>
        <w:pStyle w:val="BodyText"/>
      </w:pPr>
      <w:r>
        <w:t xml:space="preserve">Sincerely,</w:t>
      </w:r>
      <w:r>
        <w:br/>
      </w:r>
      <w:r>
        <w:rPr>
          <w:bCs/>
          <w:b/>
        </w:rPr>
        <w:t xml:space="preserve">[Your Full Name]</w:t>
      </w:r>
      <w:r>
        <w:br/>
      </w:r>
      <w:r>
        <w:t xml:space="preserve">[Your Address]</w:t>
      </w:r>
      <w:r>
        <w:br/>
      </w:r>
      <w:r>
        <w:t xml:space="preserve">[City, Postal Code]</w:t>
      </w:r>
      <w:r>
        <w:br/>
      </w:r>
      <w:r>
        <w:t xml:space="preserve">[Email Address]</w:t>
      </w:r>
      <w:r>
        <w:br/>
      </w:r>
      <w:r>
        <w:t xml:space="preserve">[Phon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ountant Cover Letter - Sri Lanka Colombo</dc:title>
  <dc:creator/>
  <dc:language>en</dc:language>
  <cp:keywords/>
  <dcterms:created xsi:type="dcterms:W3CDTF">2025-12-11T10:40:18Z</dcterms:created>
  <dcterms:modified xsi:type="dcterms:W3CDTF">2025-12-11T10:40:18Z</dcterms:modified>
</cp:coreProperties>
</file>

<file path=docProps/custom.xml><?xml version="1.0" encoding="utf-8"?>
<Properties xmlns="http://schemas.openxmlformats.org/officeDocument/2006/custom-properties" xmlns:vt="http://schemas.openxmlformats.org/officeDocument/2006/docPropsVTypes"/>
</file>